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16b5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b7fe1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2f43c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3761c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138b94c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8ef8ef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b59e28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255b3a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1:08:40Z</dcterms:created>
  <dcterms:modified xsi:type="dcterms:W3CDTF">2022-01-18T21:08:40Z</dcterms:modified>
</cp:coreProperties>
</file>